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147"/>
      </w:tblGrid>
      <w:tr w:rsidR="002F0164" w:rsidTr="00791E68">
        <w:tc>
          <w:tcPr>
            <w:tcW w:w="3681" w:type="dxa"/>
          </w:tcPr>
          <w:p w:rsidR="002F0164" w:rsidRDefault="002F0164">
            <w:r>
              <w:rPr>
                <w:noProof/>
                <w:lang w:eastAsia="es-CL"/>
              </w:rPr>
              <w:drawing>
                <wp:inline distT="0" distB="0" distL="0" distR="0" wp14:anchorId="1FB2F505" wp14:editId="2F6E8454">
                  <wp:extent cx="2122227" cy="702846"/>
                  <wp:effectExtent l="0" t="0" r="0" b="254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CEN_logo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6490" cy="717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7" w:type="dxa"/>
          </w:tcPr>
          <w:p w:rsidR="002F0164" w:rsidRPr="00791E68" w:rsidRDefault="002F0164">
            <w:pPr>
              <w:rPr>
                <w:sz w:val="20"/>
                <w:szCs w:val="20"/>
              </w:rPr>
            </w:pPr>
          </w:p>
          <w:p w:rsidR="002F0164" w:rsidRPr="00206885" w:rsidRDefault="002F0164">
            <w:pPr>
              <w:rPr>
                <w:sz w:val="32"/>
                <w:szCs w:val="32"/>
              </w:rPr>
            </w:pPr>
            <w:r w:rsidRPr="00206885">
              <w:rPr>
                <w:sz w:val="32"/>
                <w:szCs w:val="32"/>
              </w:rPr>
              <w:t>UNIVERSIDAD CENTRAL DE CHILE</w:t>
            </w:r>
          </w:p>
          <w:p w:rsidR="002F0164" w:rsidRPr="00206885" w:rsidRDefault="002F0164">
            <w:pPr>
              <w:rPr>
                <w:sz w:val="24"/>
                <w:szCs w:val="24"/>
              </w:rPr>
            </w:pPr>
            <w:r w:rsidRPr="00206885">
              <w:rPr>
                <w:sz w:val="24"/>
                <w:szCs w:val="24"/>
              </w:rPr>
              <w:t>FACULTAD DE INGENIERÍA</w:t>
            </w:r>
          </w:p>
        </w:tc>
      </w:tr>
    </w:tbl>
    <w:p w:rsidR="00141149" w:rsidRDefault="00141149"/>
    <w:p w:rsidR="00141149" w:rsidRDefault="00141149"/>
    <w:p w:rsidR="00141149" w:rsidRDefault="00141149"/>
    <w:p w:rsidR="00141149" w:rsidRDefault="00141149"/>
    <w:p w:rsidR="00755B9A" w:rsidRDefault="00755B9A"/>
    <w:p w:rsidR="00141149" w:rsidRDefault="00141149"/>
    <w:p w:rsidR="00141149" w:rsidRDefault="00141149"/>
    <w:p w:rsidR="00141149" w:rsidRDefault="00141149"/>
    <w:p w:rsidR="00141149" w:rsidRPr="008B5733" w:rsidRDefault="00141149" w:rsidP="00791E68">
      <w:pPr>
        <w:jc w:val="center"/>
        <w:rPr>
          <w:sz w:val="48"/>
          <w:szCs w:val="48"/>
        </w:rPr>
      </w:pPr>
      <w:r w:rsidRPr="008B5733">
        <w:rPr>
          <w:sz w:val="48"/>
          <w:szCs w:val="48"/>
        </w:rPr>
        <w:t>Proyecto de Título I:</w:t>
      </w:r>
    </w:p>
    <w:p w:rsidR="00206885" w:rsidRDefault="00141149" w:rsidP="00791E68">
      <w:pPr>
        <w:jc w:val="center"/>
        <w:rPr>
          <w:sz w:val="48"/>
          <w:szCs w:val="48"/>
        </w:rPr>
      </w:pPr>
      <w:r w:rsidRPr="008B5733">
        <w:rPr>
          <w:sz w:val="48"/>
          <w:szCs w:val="48"/>
        </w:rPr>
        <w:t xml:space="preserve">Formulario de Inscripción de </w:t>
      </w:r>
    </w:p>
    <w:p w:rsidR="00141149" w:rsidRPr="00791E68" w:rsidRDefault="00141149" w:rsidP="00791E68">
      <w:pPr>
        <w:jc w:val="center"/>
        <w:rPr>
          <w:sz w:val="40"/>
          <w:szCs w:val="40"/>
        </w:rPr>
      </w:pPr>
      <w:r w:rsidRPr="008B5733">
        <w:rPr>
          <w:sz w:val="48"/>
          <w:szCs w:val="48"/>
        </w:rPr>
        <w:t>Proyecto</w:t>
      </w:r>
      <w:r w:rsidR="00206885">
        <w:rPr>
          <w:sz w:val="48"/>
          <w:szCs w:val="48"/>
        </w:rPr>
        <w:t xml:space="preserve"> de Título</w:t>
      </w:r>
    </w:p>
    <w:p w:rsidR="002F0164" w:rsidRDefault="002F0164"/>
    <w:p w:rsidR="002F0164" w:rsidRDefault="002F0164"/>
    <w:p w:rsidR="00206885" w:rsidRDefault="00206885"/>
    <w:p w:rsidR="00206885" w:rsidRDefault="00206885"/>
    <w:p w:rsidR="00206885" w:rsidRDefault="00206885"/>
    <w:p w:rsidR="00206885" w:rsidRDefault="00206885"/>
    <w:p w:rsidR="00206885" w:rsidRDefault="00206885"/>
    <w:p w:rsidR="00206885" w:rsidRPr="00206885" w:rsidRDefault="00206885" w:rsidP="00206885">
      <w:pPr>
        <w:jc w:val="center"/>
        <w:rPr>
          <w:sz w:val="32"/>
          <w:szCs w:val="32"/>
        </w:rPr>
      </w:pPr>
      <w:r w:rsidRPr="00206885">
        <w:rPr>
          <w:sz w:val="32"/>
          <w:szCs w:val="32"/>
        </w:rPr>
        <w:t>Título del proyecto</w:t>
      </w:r>
    </w:p>
    <w:p w:rsidR="00206885" w:rsidRPr="00206885" w:rsidRDefault="00206885" w:rsidP="00206885">
      <w:pPr>
        <w:jc w:val="center"/>
        <w:rPr>
          <w:sz w:val="32"/>
          <w:szCs w:val="32"/>
        </w:rPr>
      </w:pPr>
      <w:r w:rsidRPr="00206885">
        <w:rPr>
          <w:sz w:val="32"/>
          <w:szCs w:val="32"/>
        </w:rPr>
        <w:t>Autor(es)</w:t>
      </w:r>
    </w:p>
    <w:p w:rsidR="00437DB8" w:rsidRDefault="00437DB8"/>
    <w:p w:rsidR="00437DB8" w:rsidRDefault="00437DB8">
      <w:r>
        <w:br w:type="page"/>
      </w:r>
    </w:p>
    <w:p w:rsidR="00206885" w:rsidRDefault="00437DB8">
      <w:r>
        <w:lastRenderedPageBreak/>
        <w:t>(imprimir en doble car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848"/>
      </w:tblGrid>
      <w:tr w:rsidR="008B5733" w:rsidTr="008B5733">
        <w:tc>
          <w:tcPr>
            <w:tcW w:w="1980" w:type="dxa"/>
          </w:tcPr>
          <w:p w:rsidR="008B5733" w:rsidRPr="008B5733" w:rsidRDefault="008B5733">
            <w:pPr>
              <w:rPr>
                <w:b/>
              </w:rPr>
            </w:pPr>
            <w:r w:rsidRPr="008B5733">
              <w:rPr>
                <w:b/>
              </w:rPr>
              <w:t>Título del proyecto</w:t>
            </w:r>
          </w:p>
        </w:tc>
        <w:tc>
          <w:tcPr>
            <w:tcW w:w="6848" w:type="dxa"/>
          </w:tcPr>
          <w:p w:rsidR="008B5733" w:rsidRDefault="008B5733">
            <w:r>
              <w:t>:</w:t>
            </w:r>
          </w:p>
        </w:tc>
      </w:tr>
      <w:tr w:rsidR="008B5733" w:rsidTr="008B5733">
        <w:tc>
          <w:tcPr>
            <w:tcW w:w="1980" w:type="dxa"/>
          </w:tcPr>
          <w:p w:rsidR="008B5733" w:rsidRPr="008B5733" w:rsidRDefault="008B5733">
            <w:pPr>
              <w:rPr>
                <w:b/>
              </w:rPr>
            </w:pPr>
            <w:r w:rsidRPr="008B5733">
              <w:rPr>
                <w:b/>
              </w:rPr>
              <w:t>Profesor guía</w:t>
            </w:r>
          </w:p>
        </w:tc>
        <w:tc>
          <w:tcPr>
            <w:tcW w:w="6848" w:type="dxa"/>
          </w:tcPr>
          <w:p w:rsidR="008B5733" w:rsidRDefault="008B5733">
            <w:r>
              <w:t>:</w:t>
            </w:r>
          </w:p>
        </w:tc>
      </w:tr>
      <w:tr w:rsidR="008B5733" w:rsidTr="008B5733">
        <w:tc>
          <w:tcPr>
            <w:tcW w:w="1980" w:type="dxa"/>
          </w:tcPr>
          <w:p w:rsidR="008B5733" w:rsidRPr="008B5733" w:rsidRDefault="008B5733">
            <w:pPr>
              <w:rPr>
                <w:b/>
              </w:rPr>
            </w:pPr>
            <w:r w:rsidRPr="008B5733">
              <w:rPr>
                <w:b/>
              </w:rPr>
              <w:t>Fecha</w:t>
            </w:r>
          </w:p>
        </w:tc>
        <w:tc>
          <w:tcPr>
            <w:tcW w:w="6848" w:type="dxa"/>
          </w:tcPr>
          <w:p w:rsidR="008B5733" w:rsidRDefault="008B5733">
            <w:r>
              <w:t>:</w:t>
            </w:r>
          </w:p>
        </w:tc>
      </w:tr>
    </w:tbl>
    <w:p w:rsidR="002F0164" w:rsidRDefault="002F0164"/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985"/>
      </w:tblGrid>
      <w:tr w:rsidR="002F0164" w:rsidTr="008B5733">
        <w:tc>
          <w:tcPr>
            <w:tcW w:w="1843" w:type="dxa"/>
          </w:tcPr>
          <w:p w:rsidR="002F0164" w:rsidRPr="008B5733" w:rsidRDefault="002F0164" w:rsidP="002F0164">
            <w:pPr>
              <w:rPr>
                <w:b/>
              </w:rPr>
            </w:pPr>
            <w:r w:rsidRPr="008B5733">
              <w:rPr>
                <w:b/>
              </w:rPr>
              <w:t>Nombre alumno</w:t>
            </w:r>
          </w:p>
        </w:tc>
        <w:tc>
          <w:tcPr>
            <w:tcW w:w="6985" w:type="dxa"/>
          </w:tcPr>
          <w:p w:rsidR="002F0164" w:rsidRDefault="002F0164" w:rsidP="002F0164">
            <w:r>
              <w:t xml:space="preserve">: </w:t>
            </w:r>
          </w:p>
        </w:tc>
      </w:tr>
      <w:tr w:rsidR="002F0164" w:rsidTr="008B5733">
        <w:tc>
          <w:tcPr>
            <w:tcW w:w="1843" w:type="dxa"/>
          </w:tcPr>
          <w:p w:rsidR="002F0164" w:rsidRPr="008B5733" w:rsidRDefault="002F0164">
            <w:pPr>
              <w:rPr>
                <w:b/>
              </w:rPr>
            </w:pPr>
            <w:r w:rsidRPr="008B5733">
              <w:rPr>
                <w:b/>
              </w:rPr>
              <w:t>Rut</w:t>
            </w:r>
          </w:p>
        </w:tc>
        <w:tc>
          <w:tcPr>
            <w:tcW w:w="6985" w:type="dxa"/>
          </w:tcPr>
          <w:p w:rsidR="002F0164" w:rsidRDefault="002F0164" w:rsidP="002F0164">
            <w:r>
              <w:t xml:space="preserve">: </w:t>
            </w:r>
          </w:p>
        </w:tc>
      </w:tr>
      <w:tr w:rsidR="002F0164" w:rsidTr="008B5733">
        <w:tc>
          <w:tcPr>
            <w:tcW w:w="1843" w:type="dxa"/>
          </w:tcPr>
          <w:p w:rsidR="002F0164" w:rsidRPr="008B5733" w:rsidRDefault="002F0164">
            <w:pPr>
              <w:rPr>
                <w:b/>
              </w:rPr>
            </w:pPr>
            <w:r w:rsidRPr="008B5733">
              <w:rPr>
                <w:b/>
              </w:rPr>
              <w:t>Email</w:t>
            </w:r>
          </w:p>
        </w:tc>
        <w:tc>
          <w:tcPr>
            <w:tcW w:w="6985" w:type="dxa"/>
          </w:tcPr>
          <w:p w:rsidR="002F0164" w:rsidRDefault="002F0164">
            <w:r>
              <w:t>:</w:t>
            </w:r>
          </w:p>
        </w:tc>
      </w:tr>
      <w:tr w:rsidR="002F0164" w:rsidTr="008B5733">
        <w:tc>
          <w:tcPr>
            <w:tcW w:w="1843" w:type="dxa"/>
          </w:tcPr>
          <w:p w:rsidR="002F0164" w:rsidRPr="008B5733" w:rsidRDefault="002F0164">
            <w:pPr>
              <w:rPr>
                <w:b/>
              </w:rPr>
            </w:pPr>
            <w:r w:rsidRPr="008B5733">
              <w:rPr>
                <w:b/>
              </w:rPr>
              <w:t>Teléfono</w:t>
            </w:r>
          </w:p>
        </w:tc>
        <w:tc>
          <w:tcPr>
            <w:tcW w:w="6985" w:type="dxa"/>
          </w:tcPr>
          <w:p w:rsidR="002F0164" w:rsidRDefault="008B5733">
            <w:r>
              <w:t>:</w:t>
            </w:r>
          </w:p>
        </w:tc>
      </w:tr>
      <w:tr w:rsidR="002F0164" w:rsidTr="008B5733">
        <w:tc>
          <w:tcPr>
            <w:tcW w:w="1843" w:type="dxa"/>
          </w:tcPr>
          <w:p w:rsidR="002F0164" w:rsidRPr="008B5733" w:rsidRDefault="008B5733">
            <w:pPr>
              <w:rPr>
                <w:b/>
              </w:rPr>
            </w:pPr>
            <w:r w:rsidRPr="008B5733">
              <w:rPr>
                <w:b/>
              </w:rPr>
              <w:t>Carrera</w:t>
            </w:r>
          </w:p>
        </w:tc>
        <w:tc>
          <w:tcPr>
            <w:tcW w:w="6985" w:type="dxa"/>
          </w:tcPr>
          <w:p w:rsidR="002F0164" w:rsidRDefault="008B5733">
            <w:r>
              <w:t>:</w:t>
            </w:r>
          </w:p>
        </w:tc>
      </w:tr>
    </w:tbl>
    <w:p w:rsidR="002F0164" w:rsidRDefault="002F0164"/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985"/>
      </w:tblGrid>
      <w:tr w:rsidR="008B5733" w:rsidTr="00F015F2">
        <w:tc>
          <w:tcPr>
            <w:tcW w:w="1843" w:type="dxa"/>
          </w:tcPr>
          <w:p w:rsidR="008B5733" w:rsidRPr="008B5733" w:rsidRDefault="008B5733" w:rsidP="00F015F2">
            <w:pPr>
              <w:rPr>
                <w:b/>
              </w:rPr>
            </w:pPr>
            <w:r w:rsidRPr="008B5733">
              <w:rPr>
                <w:b/>
              </w:rPr>
              <w:t>Nombre alumno</w:t>
            </w:r>
          </w:p>
        </w:tc>
        <w:tc>
          <w:tcPr>
            <w:tcW w:w="6985" w:type="dxa"/>
          </w:tcPr>
          <w:p w:rsidR="008B5733" w:rsidRDefault="008B5733" w:rsidP="00F015F2">
            <w:r>
              <w:t xml:space="preserve">: </w:t>
            </w:r>
          </w:p>
        </w:tc>
      </w:tr>
      <w:tr w:rsidR="008B5733" w:rsidTr="00F015F2">
        <w:tc>
          <w:tcPr>
            <w:tcW w:w="1843" w:type="dxa"/>
          </w:tcPr>
          <w:p w:rsidR="008B5733" w:rsidRPr="008B5733" w:rsidRDefault="008B5733" w:rsidP="00F015F2">
            <w:pPr>
              <w:rPr>
                <w:b/>
              </w:rPr>
            </w:pPr>
            <w:r w:rsidRPr="008B5733">
              <w:rPr>
                <w:b/>
              </w:rPr>
              <w:t>Rut</w:t>
            </w:r>
          </w:p>
        </w:tc>
        <w:tc>
          <w:tcPr>
            <w:tcW w:w="6985" w:type="dxa"/>
          </w:tcPr>
          <w:p w:rsidR="008B5733" w:rsidRDefault="008B5733" w:rsidP="00F015F2">
            <w:r>
              <w:t xml:space="preserve">: </w:t>
            </w:r>
          </w:p>
        </w:tc>
      </w:tr>
      <w:tr w:rsidR="008B5733" w:rsidTr="00F015F2">
        <w:tc>
          <w:tcPr>
            <w:tcW w:w="1843" w:type="dxa"/>
          </w:tcPr>
          <w:p w:rsidR="008B5733" w:rsidRPr="008B5733" w:rsidRDefault="008B5733" w:rsidP="00F015F2">
            <w:pPr>
              <w:rPr>
                <w:b/>
              </w:rPr>
            </w:pPr>
            <w:r w:rsidRPr="008B5733">
              <w:rPr>
                <w:b/>
              </w:rPr>
              <w:t>Email</w:t>
            </w:r>
          </w:p>
        </w:tc>
        <w:tc>
          <w:tcPr>
            <w:tcW w:w="6985" w:type="dxa"/>
          </w:tcPr>
          <w:p w:rsidR="008B5733" w:rsidRDefault="008B5733" w:rsidP="00F015F2">
            <w:r>
              <w:t>:</w:t>
            </w:r>
          </w:p>
        </w:tc>
      </w:tr>
      <w:tr w:rsidR="008B5733" w:rsidTr="00F015F2">
        <w:tc>
          <w:tcPr>
            <w:tcW w:w="1843" w:type="dxa"/>
          </w:tcPr>
          <w:p w:rsidR="008B5733" w:rsidRPr="008B5733" w:rsidRDefault="008B5733" w:rsidP="00F015F2">
            <w:pPr>
              <w:rPr>
                <w:b/>
              </w:rPr>
            </w:pPr>
            <w:r w:rsidRPr="008B5733">
              <w:rPr>
                <w:b/>
              </w:rPr>
              <w:t>Teléfono</w:t>
            </w:r>
          </w:p>
        </w:tc>
        <w:tc>
          <w:tcPr>
            <w:tcW w:w="6985" w:type="dxa"/>
          </w:tcPr>
          <w:p w:rsidR="008B5733" w:rsidRDefault="008B5733" w:rsidP="00F015F2">
            <w:r>
              <w:t>:</w:t>
            </w:r>
          </w:p>
        </w:tc>
      </w:tr>
      <w:tr w:rsidR="008B5733" w:rsidTr="00F015F2">
        <w:tc>
          <w:tcPr>
            <w:tcW w:w="1843" w:type="dxa"/>
          </w:tcPr>
          <w:p w:rsidR="008B5733" w:rsidRPr="008B5733" w:rsidRDefault="008B5733" w:rsidP="00F015F2">
            <w:pPr>
              <w:rPr>
                <w:b/>
              </w:rPr>
            </w:pPr>
            <w:r w:rsidRPr="008B5733">
              <w:rPr>
                <w:b/>
              </w:rPr>
              <w:t>Carrera</w:t>
            </w:r>
          </w:p>
        </w:tc>
        <w:tc>
          <w:tcPr>
            <w:tcW w:w="6985" w:type="dxa"/>
          </w:tcPr>
          <w:p w:rsidR="008B5733" w:rsidRDefault="008B5733" w:rsidP="00F015F2">
            <w:r>
              <w:t>:</w:t>
            </w:r>
          </w:p>
        </w:tc>
      </w:tr>
    </w:tbl>
    <w:p w:rsidR="0038316F" w:rsidRDefault="0038316F"/>
    <w:p w:rsidR="00206885" w:rsidRDefault="00206885"/>
    <w:p w:rsidR="00206885" w:rsidRDefault="00206885">
      <w:r>
        <w:t xml:space="preserve">Yo, (nombre de profesor guía), certifico que he revisado el presente </w:t>
      </w:r>
      <w:r w:rsidR="00437DB8">
        <w:t xml:space="preserve">formulario de inscripción de proyecto de título </w:t>
      </w:r>
      <w:r>
        <w:t>y autorizo la entrega</w:t>
      </w:r>
      <w:r w:rsidR="00437DB8">
        <w:t xml:space="preserve"> del documento</w:t>
      </w:r>
      <w:r>
        <w:t xml:space="preserve">. </w:t>
      </w:r>
    </w:p>
    <w:p w:rsidR="00206885" w:rsidRDefault="00206885"/>
    <w:p w:rsidR="00206885" w:rsidRDefault="00206885"/>
    <w:p w:rsidR="00437DB8" w:rsidRDefault="00437DB8"/>
    <w:p w:rsidR="00206885" w:rsidRDefault="00206885" w:rsidP="00206885">
      <w:pPr>
        <w:jc w:val="right"/>
      </w:pPr>
      <w:r>
        <w:t>_________________________</w:t>
      </w:r>
    </w:p>
    <w:p w:rsidR="00206885" w:rsidRDefault="00206885" w:rsidP="00206885">
      <w:pPr>
        <w:jc w:val="right"/>
      </w:pPr>
      <w:r>
        <w:t>(Nombre profesor guía)</w:t>
      </w:r>
    </w:p>
    <w:p w:rsidR="00206885" w:rsidRDefault="00206885" w:rsidP="00206885">
      <w:pPr>
        <w:jc w:val="right"/>
      </w:pPr>
    </w:p>
    <w:p w:rsidR="002F0164" w:rsidRDefault="002F0164">
      <w:r>
        <w:rPr>
          <w:noProof/>
          <w:lang w:eastAsia="es-CL"/>
        </w:rPr>
        <w:drawing>
          <wp:inline distT="0" distB="0" distL="0" distR="0" wp14:anchorId="7707CA1B" wp14:editId="0D3789FF">
            <wp:extent cx="5612130" cy="1900555"/>
            <wp:effectExtent l="0" t="0" r="7620" b="444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0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16F" w:rsidRDefault="0038316F">
      <w:r>
        <w:br w:type="page"/>
      </w:r>
    </w:p>
    <w:p w:rsidR="002F0164" w:rsidRPr="00A66B00" w:rsidRDefault="008F04A5">
      <w:pPr>
        <w:rPr>
          <w:rFonts w:asciiTheme="majorHAnsi" w:hAnsiTheme="majorHAnsi"/>
          <w:b/>
          <w:sz w:val="36"/>
        </w:rPr>
      </w:pPr>
      <w:r>
        <w:rPr>
          <w:rFonts w:asciiTheme="majorHAnsi" w:hAnsiTheme="majorHAnsi"/>
          <w:b/>
          <w:sz w:val="36"/>
        </w:rPr>
        <w:lastRenderedPageBreak/>
        <w:t>Tabla de Contenido</w:t>
      </w:r>
    </w:p>
    <w:p w:rsidR="002F0164" w:rsidRDefault="008F04A5">
      <w:r>
        <w:t>Tabla de contenido</w:t>
      </w:r>
    </w:p>
    <w:p w:rsidR="0038316F" w:rsidRDefault="0038316F">
      <w:bookmarkStart w:id="0" w:name="_GoBack"/>
      <w:bookmarkEnd w:id="0"/>
      <w:r>
        <w:br w:type="page"/>
      </w:r>
    </w:p>
    <w:p w:rsidR="0038316F" w:rsidRPr="00530E9A" w:rsidRDefault="0038316F" w:rsidP="0038316F">
      <w:pPr>
        <w:rPr>
          <w:rFonts w:asciiTheme="majorHAnsi" w:hAnsiTheme="majorHAnsi"/>
          <w:b/>
          <w:sz w:val="36"/>
        </w:rPr>
      </w:pPr>
      <w:r w:rsidRPr="00530E9A">
        <w:rPr>
          <w:rFonts w:asciiTheme="majorHAnsi" w:hAnsiTheme="majorHAnsi"/>
          <w:b/>
          <w:sz w:val="36"/>
        </w:rPr>
        <w:lastRenderedPageBreak/>
        <w:t>Identificación y Resumen del proyecto</w:t>
      </w:r>
    </w:p>
    <w:p w:rsidR="0038316F" w:rsidRDefault="0038316F" w:rsidP="0038316F">
      <w:r>
        <w:t>Identificación y Resumen del proyecto</w:t>
      </w:r>
    </w:p>
    <w:p w:rsidR="0038316F" w:rsidRDefault="0038316F">
      <w:r>
        <w:br w:type="page"/>
      </w:r>
    </w:p>
    <w:p w:rsidR="0038316F" w:rsidRPr="00530E9A" w:rsidRDefault="0038316F" w:rsidP="0038316F">
      <w:pPr>
        <w:rPr>
          <w:rFonts w:asciiTheme="majorHAnsi" w:hAnsiTheme="majorHAnsi" w:cstheme="majorHAnsi"/>
          <w:b/>
          <w:sz w:val="36"/>
        </w:rPr>
      </w:pPr>
      <w:r w:rsidRPr="00530E9A">
        <w:rPr>
          <w:rFonts w:asciiTheme="majorHAnsi" w:hAnsiTheme="majorHAnsi" w:cstheme="majorHAnsi"/>
          <w:b/>
          <w:sz w:val="36"/>
        </w:rPr>
        <w:lastRenderedPageBreak/>
        <w:t>Descripción del problema u oportunidad</w:t>
      </w:r>
    </w:p>
    <w:p w:rsidR="0038316F" w:rsidRDefault="0038316F" w:rsidP="0038316F">
      <w:r>
        <w:t>Descripción del problema u oportunidad</w:t>
      </w:r>
    </w:p>
    <w:p w:rsidR="0038316F" w:rsidRDefault="0038316F">
      <w:r>
        <w:br w:type="page"/>
      </w:r>
    </w:p>
    <w:p w:rsidR="0038316F" w:rsidRPr="00530E9A" w:rsidRDefault="0038316F" w:rsidP="0038316F">
      <w:pPr>
        <w:rPr>
          <w:rFonts w:asciiTheme="majorHAnsi" w:hAnsiTheme="majorHAnsi"/>
          <w:b/>
          <w:sz w:val="36"/>
        </w:rPr>
      </w:pPr>
      <w:r w:rsidRPr="00530E9A">
        <w:rPr>
          <w:rFonts w:asciiTheme="majorHAnsi" w:hAnsiTheme="majorHAnsi"/>
          <w:b/>
          <w:sz w:val="36"/>
        </w:rPr>
        <w:lastRenderedPageBreak/>
        <w:t>Objetivo general, objetivos específicos, resultados esperados del Proyecto</w:t>
      </w:r>
    </w:p>
    <w:p w:rsidR="0038316F" w:rsidRDefault="0038316F" w:rsidP="0038316F">
      <w:r>
        <w:t>Objetivo general, objetivos específicos, resultados esperados del Proyecto</w:t>
      </w:r>
    </w:p>
    <w:p w:rsidR="0038316F" w:rsidRDefault="0038316F">
      <w:r>
        <w:br w:type="page"/>
      </w:r>
    </w:p>
    <w:p w:rsidR="0038316F" w:rsidRPr="00530E9A" w:rsidRDefault="0038316F" w:rsidP="0038316F">
      <w:pPr>
        <w:rPr>
          <w:rFonts w:asciiTheme="majorHAnsi" w:hAnsiTheme="majorHAnsi"/>
          <w:b/>
          <w:sz w:val="36"/>
        </w:rPr>
      </w:pPr>
      <w:r w:rsidRPr="00530E9A">
        <w:rPr>
          <w:rFonts w:asciiTheme="majorHAnsi" w:hAnsiTheme="majorHAnsi"/>
          <w:b/>
          <w:sz w:val="36"/>
        </w:rPr>
        <w:lastRenderedPageBreak/>
        <w:t>Hipótesis de Trabajo (si corresponde)</w:t>
      </w:r>
    </w:p>
    <w:p w:rsidR="0038316F" w:rsidRDefault="0038316F" w:rsidP="0038316F">
      <w:r>
        <w:t>Hipótesis de Trabajo (si corresponde)</w:t>
      </w:r>
    </w:p>
    <w:p w:rsidR="0038316F" w:rsidRDefault="0038316F">
      <w:r>
        <w:br w:type="page"/>
      </w:r>
    </w:p>
    <w:p w:rsidR="0038316F" w:rsidRPr="00530E9A" w:rsidRDefault="0038316F" w:rsidP="0038316F">
      <w:pPr>
        <w:rPr>
          <w:rFonts w:asciiTheme="majorHAnsi" w:hAnsiTheme="majorHAnsi"/>
          <w:b/>
          <w:sz w:val="36"/>
        </w:rPr>
      </w:pPr>
      <w:r w:rsidRPr="00530E9A">
        <w:rPr>
          <w:rFonts w:asciiTheme="majorHAnsi" w:hAnsiTheme="majorHAnsi"/>
          <w:b/>
          <w:sz w:val="36"/>
        </w:rPr>
        <w:lastRenderedPageBreak/>
        <w:t>Metodología</w:t>
      </w:r>
    </w:p>
    <w:p w:rsidR="0038316F" w:rsidRDefault="0038316F" w:rsidP="0038316F">
      <w:r>
        <w:t>Metodología</w:t>
      </w:r>
    </w:p>
    <w:p w:rsidR="0038316F" w:rsidRDefault="0038316F">
      <w:r>
        <w:br w:type="page"/>
      </w:r>
    </w:p>
    <w:p w:rsidR="0038316F" w:rsidRPr="00530E9A" w:rsidRDefault="0038316F" w:rsidP="0038316F">
      <w:pPr>
        <w:rPr>
          <w:rFonts w:asciiTheme="majorHAnsi" w:hAnsiTheme="majorHAnsi"/>
          <w:b/>
          <w:sz w:val="36"/>
        </w:rPr>
      </w:pPr>
      <w:r w:rsidRPr="00530E9A">
        <w:rPr>
          <w:rFonts w:asciiTheme="majorHAnsi" w:hAnsiTheme="majorHAnsi"/>
          <w:b/>
          <w:sz w:val="36"/>
        </w:rPr>
        <w:lastRenderedPageBreak/>
        <w:t>Cronograma de trabajo</w:t>
      </w:r>
    </w:p>
    <w:p w:rsidR="0038316F" w:rsidRDefault="0038316F" w:rsidP="0038316F">
      <w:r>
        <w:t>Cronograma de trabajo</w:t>
      </w:r>
    </w:p>
    <w:p w:rsidR="0038316F" w:rsidRDefault="0038316F">
      <w:r>
        <w:br w:type="page"/>
      </w:r>
    </w:p>
    <w:p w:rsidR="0038316F" w:rsidRPr="00530E9A" w:rsidRDefault="0038316F" w:rsidP="0038316F">
      <w:pPr>
        <w:rPr>
          <w:rFonts w:asciiTheme="majorHAnsi" w:hAnsiTheme="majorHAnsi"/>
          <w:b/>
          <w:sz w:val="36"/>
        </w:rPr>
      </w:pPr>
      <w:r w:rsidRPr="00530E9A">
        <w:rPr>
          <w:rFonts w:asciiTheme="majorHAnsi" w:hAnsiTheme="majorHAnsi"/>
          <w:b/>
          <w:sz w:val="36"/>
        </w:rPr>
        <w:lastRenderedPageBreak/>
        <w:t>Alcances, Limitaciones, Factibilidad y Medios.</w:t>
      </w:r>
    </w:p>
    <w:p w:rsidR="0038316F" w:rsidRDefault="0038316F" w:rsidP="0038316F">
      <w:r>
        <w:t>Alcances, Limitaciones, Factibilidad y Medios.</w:t>
      </w:r>
    </w:p>
    <w:p w:rsidR="0038316F" w:rsidRDefault="0038316F">
      <w:r>
        <w:br w:type="page"/>
      </w:r>
    </w:p>
    <w:p w:rsidR="0038316F" w:rsidRPr="00530E9A" w:rsidRDefault="0038316F" w:rsidP="0038316F">
      <w:pPr>
        <w:rPr>
          <w:rFonts w:asciiTheme="majorHAnsi" w:hAnsiTheme="majorHAnsi"/>
          <w:b/>
          <w:sz w:val="36"/>
        </w:rPr>
      </w:pPr>
      <w:r w:rsidRPr="00530E9A">
        <w:rPr>
          <w:rFonts w:asciiTheme="majorHAnsi" w:hAnsiTheme="majorHAnsi"/>
          <w:b/>
          <w:sz w:val="36"/>
        </w:rPr>
        <w:lastRenderedPageBreak/>
        <w:t>Referencias.</w:t>
      </w:r>
    </w:p>
    <w:p w:rsidR="0038316F" w:rsidRDefault="0038316F" w:rsidP="0038316F">
      <w:r>
        <w:t>Referencias.</w:t>
      </w:r>
    </w:p>
    <w:p w:rsidR="0038316F" w:rsidRDefault="0038316F"/>
    <w:sectPr w:rsidR="0038316F"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4894" w:rsidRDefault="003C4894" w:rsidP="00A66B00">
      <w:pPr>
        <w:spacing w:after="0" w:line="240" w:lineRule="auto"/>
      </w:pPr>
      <w:r>
        <w:separator/>
      </w:r>
    </w:p>
  </w:endnote>
  <w:endnote w:type="continuationSeparator" w:id="0">
    <w:p w:rsidR="003C4894" w:rsidRDefault="003C4894" w:rsidP="00A66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B00" w:rsidRDefault="00A66B00">
    <w:pPr>
      <w:pStyle w:val="Piedepgina"/>
      <w:jc w:val="right"/>
    </w:pPr>
  </w:p>
  <w:p w:rsidR="00A66B00" w:rsidRDefault="00A66B0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4894" w:rsidRDefault="003C4894" w:rsidP="00A66B00">
      <w:pPr>
        <w:spacing w:after="0" w:line="240" w:lineRule="auto"/>
      </w:pPr>
      <w:r>
        <w:separator/>
      </w:r>
    </w:p>
  </w:footnote>
  <w:footnote w:type="continuationSeparator" w:id="0">
    <w:p w:rsidR="003C4894" w:rsidRDefault="003C4894" w:rsidP="00A66B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tDQ0MzEzNTA3NLdU0lEKTi0uzszPAykwrgUA68v9nSwAAAA="/>
  </w:docVars>
  <w:rsids>
    <w:rsidRoot w:val="00141149"/>
    <w:rsid w:val="0002755C"/>
    <w:rsid w:val="00141149"/>
    <w:rsid w:val="00206885"/>
    <w:rsid w:val="002F0164"/>
    <w:rsid w:val="0038316F"/>
    <w:rsid w:val="003C4894"/>
    <w:rsid w:val="00437DB8"/>
    <w:rsid w:val="00530E9A"/>
    <w:rsid w:val="00755B9A"/>
    <w:rsid w:val="00781659"/>
    <w:rsid w:val="00791E68"/>
    <w:rsid w:val="008B5733"/>
    <w:rsid w:val="008F04A5"/>
    <w:rsid w:val="00A66B00"/>
    <w:rsid w:val="00B33423"/>
    <w:rsid w:val="00FD1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2330D"/>
  <w15:chartTrackingRefBased/>
  <w15:docId w15:val="{F8ACF272-FFF5-49AD-B2A5-97F81D472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2F01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A66B0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6B00"/>
  </w:style>
  <w:style w:type="paragraph" w:styleId="Piedepgina">
    <w:name w:val="footer"/>
    <w:basedOn w:val="Normal"/>
    <w:link w:val="PiedepginaCar"/>
    <w:uiPriority w:val="99"/>
    <w:unhideWhenUsed/>
    <w:rsid w:val="00A66B0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6B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1</Pages>
  <Words>185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</dc:creator>
  <cp:keywords/>
  <dc:description/>
  <cp:lastModifiedBy>francisco</cp:lastModifiedBy>
  <cp:revision>9</cp:revision>
  <dcterms:created xsi:type="dcterms:W3CDTF">2018-10-05T13:19:00Z</dcterms:created>
  <dcterms:modified xsi:type="dcterms:W3CDTF">2018-10-05T19:39:00Z</dcterms:modified>
</cp:coreProperties>
</file>